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28FD" w:rsidRDefault="002120CD" w:rsidP="002120CD">
      <w:pPr>
        <w:jc w:val="center"/>
        <w:rPr>
          <w:sz w:val="28"/>
          <w:u w:val="single"/>
        </w:rPr>
      </w:pPr>
      <w:r>
        <w:rPr>
          <w:sz w:val="28"/>
          <w:u w:val="single"/>
        </w:rPr>
        <w:t>Initial Requirements of “Alumni Connect”</w:t>
      </w:r>
    </w:p>
    <w:p w:rsidR="002120CD" w:rsidRDefault="002120CD" w:rsidP="002120CD">
      <w:pPr>
        <w:rPr>
          <w:sz w:val="24"/>
        </w:rPr>
      </w:pPr>
      <w:r w:rsidRPr="002120CD">
        <w:rPr>
          <w:sz w:val="24"/>
        </w:rPr>
        <w:t>Date: 25 Sep 2017</w:t>
      </w:r>
    </w:p>
    <w:p w:rsidR="002120CD" w:rsidRDefault="00E91B16" w:rsidP="002120CD">
      <w:pPr>
        <w:rPr>
          <w:sz w:val="24"/>
        </w:rPr>
      </w:pPr>
      <w:r>
        <w:rPr>
          <w:sz w:val="24"/>
        </w:rPr>
        <w:tab/>
      </w:r>
      <w:r w:rsidR="00B05FDA">
        <w:rPr>
          <w:sz w:val="24"/>
        </w:rPr>
        <w:t>Task: Interface</w:t>
      </w:r>
      <w:r>
        <w:rPr>
          <w:sz w:val="24"/>
        </w:rPr>
        <w:t xml:space="preserve"> Designing</w:t>
      </w:r>
    </w:p>
    <w:p w:rsidR="00E91B16" w:rsidRDefault="00E91B16" w:rsidP="002120CD">
      <w:pPr>
        <w:rPr>
          <w:sz w:val="24"/>
        </w:rPr>
      </w:pPr>
      <w:r>
        <w:rPr>
          <w:sz w:val="24"/>
        </w:rPr>
        <w:tab/>
        <w:t>Deadline: 3</w:t>
      </w:r>
      <w:r w:rsidRPr="00E91B16">
        <w:rPr>
          <w:sz w:val="24"/>
          <w:vertAlign w:val="superscript"/>
        </w:rPr>
        <w:t>rd</w:t>
      </w:r>
      <w:r>
        <w:rPr>
          <w:sz w:val="24"/>
        </w:rPr>
        <w:t xml:space="preserve"> Oct 2017</w:t>
      </w:r>
    </w:p>
    <w:p w:rsidR="002120CD" w:rsidRDefault="002120CD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Memories module</w:t>
      </w:r>
      <w:r w:rsidR="00E91B16">
        <w:rPr>
          <w:sz w:val="24"/>
        </w:rPr>
        <w:t xml:space="preserve"> (Vaibhav)</w:t>
      </w:r>
    </w:p>
    <w:p w:rsidR="002120CD" w:rsidRDefault="002120CD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Events module</w:t>
      </w:r>
      <w:r w:rsidR="00E91B16">
        <w:rPr>
          <w:sz w:val="24"/>
        </w:rPr>
        <w:t xml:space="preserve"> (Vaibhav)</w:t>
      </w:r>
    </w:p>
    <w:p w:rsidR="002120CD" w:rsidRDefault="002120CD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Groups module</w:t>
      </w:r>
      <w:r w:rsidR="00E91B16">
        <w:rPr>
          <w:sz w:val="24"/>
        </w:rPr>
        <w:t xml:space="preserve"> (Radhika)</w:t>
      </w:r>
    </w:p>
    <w:p w:rsidR="002120CD" w:rsidRDefault="002120CD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Jobs module</w:t>
      </w:r>
      <w:r w:rsidR="00E91B16">
        <w:rPr>
          <w:sz w:val="24"/>
        </w:rPr>
        <w:t xml:space="preserve"> (Shubham)</w:t>
      </w:r>
      <w:bookmarkStart w:id="0" w:name="_GoBack"/>
      <w:bookmarkEnd w:id="0"/>
    </w:p>
    <w:p w:rsidR="002120CD" w:rsidRDefault="002120CD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Chat module</w:t>
      </w:r>
      <w:r w:rsidR="00E91B16">
        <w:rPr>
          <w:sz w:val="24"/>
        </w:rPr>
        <w:t xml:space="preserve"> (Shubham)</w:t>
      </w:r>
    </w:p>
    <w:p w:rsidR="002120CD" w:rsidRDefault="002120CD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News Feed module</w:t>
      </w:r>
      <w:r w:rsidR="00E91B16">
        <w:rPr>
          <w:sz w:val="24"/>
        </w:rPr>
        <w:t xml:space="preserve"> (Radhika)</w:t>
      </w:r>
    </w:p>
    <w:p w:rsidR="002120CD" w:rsidRDefault="002120CD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Social Media Connect</w:t>
      </w:r>
    </w:p>
    <w:p w:rsidR="00781020" w:rsidRDefault="00E91B16" w:rsidP="002120C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Discussion Forum (Shubham)</w:t>
      </w:r>
    </w:p>
    <w:sectPr w:rsidR="007810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B76C42"/>
    <w:multiLevelType w:val="hybridMultilevel"/>
    <w:tmpl w:val="EF449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jc3MzMwMbMwNjdW0lEKTi0uzszPAykwrgUAJ4L/AiwAAAA="/>
  </w:docVars>
  <w:rsids>
    <w:rsidRoot w:val="002120CD"/>
    <w:rsid w:val="00021439"/>
    <w:rsid w:val="002120CD"/>
    <w:rsid w:val="006128FD"/>
    <w:rsid w:val="00781020"/>
    <w:rsid w:val="00B05FDA"/>
    <w:rsid w:val="00D952BE"/>
    <w:rsid w:val="00E91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8263E4-18C0-480F-B0CD-C61114A04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2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harma</dc:creator>
  <cp:keywords/>
  <dc:description/>
  <cp:lastModifiedBy>Shubham Sharma</cp:lastModifiedBy>
  <cp:revision>3</cp:revision>
  <dcterms:created xsi:type="dcterms:W3CDTF">2017-09-24T14:42:00Z</dcterms:created>
  <dcterms:modified xsi:type="dcterms:W3CDTF">2017-10-03T01:36:00Z</dcterms:modified>
</cp:coreProperties>
</file>